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9A57DB" w14:textId="6EBBC871" w:rsidR="00530DD8" w:rsidRDefault="00530DD8" w:rsidP="00530DD8">
      <w:r w:rsidRPr="00530DD8">
        <w:rPr>
          <w:b/>
          <w:bCs/>
        </w:rPr>
        <w:t>Takım İsmi:</w:t>
      </w:r>
      <w:r>
        <w:t xml:space="preserve"> Takım </w:t>
      </w:r>
      <w:r>
        <w:t>77</w:t>
      </w:r>
    </w:p>
    <w:p w14:paraId="2E293BC2" w14:textId="77777777" w:rsidR="00530DD8" w:rsidRDefault="00530DD8" w:rsidP="00530DD8"/>
    <w:p w14:paraId="7EE65B16" w14:textId="77777777" w:rsidR="00530DD8" w:rsidRPr="00530DD8" w:rsidRDefault="00530DD8" w:rsidP="00530DD8">
      <w:pPr>
        <w:rPr>
          <w:b/>
          <w:bCs/>
        </w:rPr>
      </w:pPr>
      <w:r w:rsidRPr="00530DD8">
        <w:rPr>
          <w:b/>
          <w:bCs/>
        </w:rPr>
        <w:t>Ürün İle İlgili Bilgiler</w:t>
      </w:r>
    </w:p>
    <w:p w14:paraId="6641647C" w14:textId="77777777" w:rsidR="00530DD8" w:rsidRDefault="00530DD8" w:rsidP="00530DD8"/>
    <w:p w14:paraId="75B8CEDF" w14:textId="77777777" w:rsidR="00530DD8" w:rsidRPr="00530DD8" w:rsidRDefault="00530DD8" w:rsidP="00530DD8">
      <w:pPr>
        <w:rPr>
          <w:b/>
          <w:bCs/>
        </w:rPr>
      </w:pPr>
      <w:r w:rsidRPr="00530DD8">
        <w:rPr>
          <w:b/>
          <w:bCs/>
        </w:rPr>
        <w:t>Takım Elemanları</w:t>
      </w:r>
    </w:p>
    <w:p w14:paraId="4DE53B72" w14:textId="77777777" w:rsidR="00530DD8" w:rsidRDefault="00530DD8" w:rsidP="00530DD8"/>
    <w:p w14:paraId="6E2656C2" w14:textId="18832A50" w:rsidR="00530DD8" w:rsidRDefault="00A03EDA" w:rsidP="00530DD8">
      <w:r>
        <w:rPr>
          <w:b/>
          <w:bCs/>
        </w:rPr>
        <w:t xml:space="preserve">Muhammed </w:t>
      </w:r>
      <w:r w:rsidR="00530DD8" w:rsidRPr="00530DD8">
        <w:rPr>
          <w:b/>
          <w:bCs/>
        </w:rPr>
        <w:t>Emin</w:t>
      </w:r>
      <w:r>
        <w:rPr>
          <w:b/>
          <w:bCs/>
        </w:rPr>
        <w:t xml:space="preserve"> Subaşı</w:t>
      </w:r>
      <w:r w:rsidR="00530DD8" w:rsidRPr="00530DD8">
        <w:rPr>
          <w:b/>
          <w:bCs/>
        </w:rPr>
        <w:t>:</w:t>
      </w:r>
      <w:r w:rsidR="00530DD8">
        <w:t xml:space="preserve"> Product Owner</w:t>
      </w:r>
    </w:p>
    <w:p w14:paraId="4FDB4238" w14:textId="5D19EE3E" w:rsidR="00530DD8" w:rsidRDefault="00530DD8" w:rsidP="00530DD8">
      <w:r w:rsidRPr="00530DD8">
        <w:rPr>
          <w:b/>
          <w:bCs/>
        </w:rPr>
        <w:t>Pınar</w:t>
      </w:r>
      <w:r w:rsidR="00A03EDA">
        <w:rPr>
          <w:b/>
          <w:bCs/>
        </w:rPr>
        <w:t xml:space="preserve"> Korkmaz</w:t>
      </w:r>
      <w:r w:rsidRPr="00530DD8">
        <w:rPr>
          <w:b/>
          <w:bCs/>
        </w:rPr>
        <w:t>:</w:t>
      </w:r>
      <w:r>
        <w:t xml:space="preserve"> Scrum Master</w:t>
      </w:r>
    </w:p>
    <w:p w14:paraId="29882DFF" w14:textId="213AE69F" w:rsidR="00530DD8" w:rsidRDefault="00530DD8" w:rsidP="00530DD8">
      <w:r w:rsidRPr="00530DD8">
        <w:rPr>
          <w:b/>
          <w:bCs/>
        </w:rPr>
        <w:t>Me</w:t>
      </w:r>
      <w:r w:rsidR="00A03EDA">
        <w:rPr>
          <w:b/>
          <w:bCs/>
        </w:rPr>
        <w:t>vlüt Eren Topal</w:t>
      </w:r>
      <w:r w:rsidRPr="00530DD8">
        <w:rPr>
          <w:b/>
          <w:bCs/>
        </w:rPr>
        <w:t>:</w:t>
      </w:r>
      <w:r>
        <w:t xml:space="preserve"> Team Member/Developer</w:t>
      </w:r>
    </w:p>
    <w:p w14:paraId="2ED6B4FC" w14:textId="77777777" w:rsidR="00530DD8" w:rsidRDefault="00530DD8" w:rsidP="00530DD8"/>
    <w:p w14:paraId="68594655" w14:textId="77777777" w:rsidR="00530DD8" w:rsidRPr="00530DD8" w:rsidRDefault="00530DD8" w:rsidP="00530DD8">
      <w:pPr>
        <w:rPr>
          <w:b/>
          <w:bCs/>
        </w:rPr>
      </w:pPr>
      <w:r w:rsidRPr="00530DD8">
        <w:rPr>
          <w:b/>
          <w:bCs/>
        </w:rPr>
        <w:t>Ürün İsmi</w:t>
      </w:r>
    </w:p>
    <w:p w14:paraId="53ED70F1" w14:textId="7DE9F59E" w:rsidR="00530DD8" w:rsidRDefault="00530DD8" w:rsidP="00530DD8">
      <w:r>
        <w:t>--To-Do List App--</w:t>
      </w:r>
    </w:p>
    <w:p w14:paraId="5712ABE2" w14:textId="77777777" w:rsidR="00530DD8" w:rsidRPr="00530DD8" w:rsidRDefault="00530DD8" w:rsidP="00530DD8">
      <w:pPr>
        <w:rPr>
          <w:b/>
          <w:bCs/>
        </w:rPr>
      </w:pPr>
      <w:r w:rsidRPr="00530DD8">
        <w:rPr>
          <w:b/>
          <w:bCs/>
        </w:rPr>
        <w:t>Ürün Açıklaması</w:t>
      </w:r>
    </w:p>
    <w:p w14:paraId="292B9FD5" w14:textId="1380B8F2" w:rsidR="00530DD8" w:rsidRDefault="00530DD8" w:rsidP="00530DD8">
      <w:r>
        <w:t>To-Do List App uygulamamız ile kullanıcıların günlük işlerini ve görevlerini kolayca takip edebilmelerini sağlayacağız. Kullanıcılar yapılacak işleri ekleyebilir, tamamladıklarını işaretleyebilir ve görevlerini organize edebilirler.</w:t>
      </w:r>
    </w:p>
    <w:p w14:paraId="441AC47B" w14:textId="4C43C9D8" w:rsidR="00530DD8" w:rsidRPr="00530DD8" w:rsidRDefault="00530DD8" w:rsidP="00530DD8">
      <w:pPr>
        <w:rPr>
          <w:b/>
          <w:bCs/>
        </w:rPr>
      </w:pPr>
      <w:r w:rsidRPr="00530DD8">
        <w:rPr>
          <w:b/>
          <w:bCs/>
        </w:rPr>
        <w:t>Ürün Özellikleri</w:t>
      </w:r>
    </w:p>
    <w:p w14:paraId="51F08344" w14:textId="77777777" w:rsidR="00530DD8" w:rsidRDefault="00530DD8" w:rsidP="00530DD8">
      <w:r>
        <w:t>Görev ekleme ve düzenleme</w:t>
      </w:r>
    </w:p>
    <w:p w14:paraId="12E8A6B7" w14:textId="77777777" w:rsidR="00530DD8" w:rsidRDefault="00530DD8" w:rsidP="00530DD8">
      <w:r>
        <w:t>Görevlerin tamamlanma durumunu işaretleme</w:t>
      </w:r>
    </w:p>
    <w:p w14:paraId="02507A40" w14:textId="77777777" w:rsidR="00530DD8" w:rsidRDefault="00530DD8" w:rsidP="00530DD8">
      <w:r>
        <w:t>Görevleri kategorilere ayırma</w:t>
      </w:r>
    </w:p>
    <w:p w14:paraId="646E8C77" w14:textId="77777777" w:rsidR="00530DD8" w:rsidRDefault="00530DD8" w:rsidP="00530DD8">
      <w:r>
        <w:t>Görevler için hatırlatıcı ekleme</w:t>
      </w:r>
    </w:p>
    <w:p w14:paraId="000F9950" w14:textId="77777777" w:rsidR="00530DD8" w:rsidRDefault="00530DD8" w:rsidP="00530DD8">
      <w:r>
        <w:t>Görevlerin öncelik seviyesini belirleme</w:t>
      </w:r>
    </w:p>
    <w:p w14:paraId="53D81788" w14:textId="5FA34A92" w:rsidR="00530DD8" w:rsidRPr="00530DD8" w:rsidRDefault="00530DD8" w:rsidP="00530DD8">
      <w:pPr>
        <w:rPr>
          <w:b/>
          <w:bCs/>
        </w:rPr>
      </w:pPr>
      <w:r w:rsidRPr="00530DD8">
        <w:rPr>
          <w:b/>
          <w:bCs/>
        </w:rPr>
        <w:t>Hedef Kitle</w:t>
      </w:r>
    </w:p>
    <w:p w14:paraId="240B93B3" w14:textId="77777777" w:rsidR="00530DD8" w:rsidRDefault="00530DD8" w:rsidP="00530DD8">
      <w:r>
        <w:t>Öğrenciler</w:t>
      </w:r>
    </w:p>
    <w:p w14:paraId="6B2E04F4" w14:textId="77777777" w:rsidR="00530DD8" w:rsidRDefault="00530DD8" w:rsidP="00530DD8">
      <w:r>
        <w:t>Profesyoneller</w:t>
      </w:r>
    </w:p>
    <w:p w14:paraId="5F80F70E" w14:textId="77777777" w:rsidR="00530DD8" w:rsidRDefault="00530DD8" w:rsidP="00530DD8">
      <w:r>
        <w:t>Ev hanımları</w:t>
      </w:r>
    </w:p>
    <w:p w14:paraId="7192BC02" w14:textId="77777777" w:rsidR="00530DD8" w:rsidRDefault="00530DD8" w:rsidP="00530DD8">
      <w:r>
        <w:t>Organizasyon severler</w:t>
      </w:r>
    </w:p>
    <w:p w14:paraId="25439675" w14:textId="77777777" w:rsidR="00530DD8" w:rsidRDefault="00530DD8" w:rsidP="00530DD8">
      <w:r>
        <w:t>15 - 65 yaş arası kullanıcılar</w:t>
      </w:r>
    </w:p>
    <w:p w14:paraId="2CEFD88D" w14:textId="77777777" w:rsidR="00530DD8" w:rsidRPr="00530DD8" w:rsidRDefault="00530DD8" w:rsidP="00530DD8">
      <w:pPr>
        <w:rPr>
          <w:b/>
          <w:bCs/>
        </w:rPr>
      </w:pPr>
      <w:r w:rsidRPr="00530DD8">
        <w:rPr>
          <w:b/>
          <w:bCs/>
        </w:rPr>
        <w:t>Product Backlog URL</w:t>
      </w:r>
    </w:p>
    <w:p w14:paraId="1916602B" w14:textId="08429ECD" w:rsidR="00530DD8" w:rsidRDefault="00372BB9" w:rsidP="00530DD8">
      <w:hyperlink r:id="rId4" w:history="1">
        <w:r w:rsidRPr="009F255B">
          <w:rPr>
            <w:rStyle w:val="Kpr"/>
          </w:rPr>
          <w:t>https://miro.com/welcomeonboard/TG81YVpYR0ZOWHp6NWZSelJlZ2NMejZwdnh0MTNMR2V6OTNEaFlHRmtUSktTVHdrNldqcnI3UXZ6bmkyNWpQNHwzNDU4NzY0NTY0NzUwMDMzOTA5fDI=?share_link_id=677051064418</w:t>
        </w:r>
      </w:hyperlink>
      <w:r>
        <w:t xml:space="preserve"> </w:t>
      </w:r>
    </w:p>
    <w:p w14:paraId="6ADE1AEE" w14:textId="3160D9D7" w:rsidR="00E10FC1" w:rsidRPr="00E10FC1" w:rsidRDefault="00E10FC1" w:rsidP="00E10FC1">
      <w:pPr>
        <w:rPr>
          <w:b/>
          <w:bCs/>
        </w:rPr>
      </w:pPr>
      <w:r w:rsidRPr="00E10FC1">
        <w:rPr>
          <w:b/>
          <w:bCs/>
        </w:rPr>
        <w:lastRenderedPageBreak/>
        <w:t>Sprint 1</w:t>
      </w:r>
    </w:p>
    <w:p w14:paraId="785788F5" w14:textId="62AA1126" w:rsidR="00E10FC1" w:rsidRPr="00E10FC1" w:rsidRDefault="00E10FC1" w:rsidP="00E10FC1">
      <w:pPr>
        <w:rPr>
          <w:b/>
          <w:bCs/>
        </w:rPr>
      </w:pPr>
      <w:r w:rsidRPr="00E10FC1">
        <w:rPr>
          <w:b/>
          <w:bCs/>
        </w:rPr>
        <w:t>Sprint Notları:</w:t>
      </w:r>
    </w:p>
    <w:p w14:paraId="22D160C7" w14:textId="56799AF0" w:rsidR="00530DD8" w:rsidRDefault="00E10FC1" w:rsidP="00530DD8">
      <w:r>
        <w:t>Sprint boyunca, her bir User Story ayrıntılı olarak product backlog'a eklenmiştir. Her bir backlog item'ına tıklanarak hikayelerin detaylarına ulaşılabilir. Her hikaye, kullanıcı ihtiyaçlarını en iyi şekilde karşılayacak ve geliştirme sürecini kolaylaştıracak şekilde yazılmıştır. Hikayeler, uygulamanın temel özelliklerini kapsayacak şekilde önceliklendirilmiş ve detaylandırılmıştır.</w:t>
      </w:r>
    </w:p>
    <w:p w14:paraId="557A7C9F" w14:textId="77777777" w:rsidR="00530DD8" w:rsidRDefault="00530DD8" w:rsidP="00530DD8">
      <w:r>
        <w:t>Sprint içinde tamamlanması tahmin edilen puan: 100 Puan</w:t>
      </w:r>
    </w:p>
    <w:p w14:paraId="570BC0CB" w14:textId="7A70DA74" w:rsidR="00530DD8" w:rsidRDefault="00E10FC1" w:rsidP="00530DD8">
      <w:r w:rsidRPr="00E10FC1">
        <w:t>Puan tamamlama mantığı: Toplamda proje boyunca tamamlanması gereken 400 puanlık backlog bulunmaktadır. 4 sprint'e bölündüğünde her sprint için 100 puan düşmektedir. İlk sprint'in 100 puanlık hikaye ve task'ları tamamlaması gerektiğine karar verildi.</w:t>
      </w:r>
    </w:p>
    <w:p w14:paraId="3ABBE2CF" w14:textId="6C6E7DB6" w:rsidR="00E10FC1" w:rsidRDefault="00E10FC1" w:rsidP="00E10FC1">
      <w:r>
        <w:t>Backlog düzeni ve Story seçimleri: Backlog'umuz, kullanıcı ihtiyaçlarına ve iş önceliklerine göre düzenlenmiştir. İlk sprint için yüksek öncelikli ve temel özelliklere sahip story'ler seçilmiştir. Story'lerin seçiminde ekip üyelerinin uzmanlık alanları ve tahmini tamamlanma süreleri dikkate alınmıştır. Her sprint için tahmin edilen puan sayısını aşmamak üzere planlama yapılmıştır.</w:t>
      </w:r>
    </w:p>
    <w:p w14:paraId="02DBA752" w14:textId="65D99983" w:rsidR="00530DD8" w:rsidRDefault="00E10FC1" w:rsidP="00530DD8">
      <w:r>
        <w:t>Story'ler yapılacak işlere (task'lere) bölünmüştür. Miro Board'da gözüken kırmızı item'lar yapılacak işleri (task) gösterirken, mavi item'lar story'leri temsil etmektedir.</w:t>
      </w:r>
    </w:p>
    <w:p w14:paraId="28CADDC7" w14:textId="2ED2B0C7" w:rsidR="00530DD8" w:rsidRDefault="00530DD8" w:rsidP="00530DD8">
      <w:r>
        <w:t xml:space="preserve">Daily Scrum: Daily Scrum toplantılarının zamansal sebeplerden ötürü </w:t>
      </w:r>
      <w:r w:rsidR="00E10FC1">
        <w:t xml:space="preserve">Zoom </w:t>
      </w:r>
      <w:r>
        <w:t xml:space="preserve">üzerinden yapılmasına karar verilmiştir. Daily Scrum toplantısı örneği jpeg veya word olarak Readme'de tarafımızdan paylaşılmaktadır: </w:t>
      </w:r>
    </w:p>
    <w:p w14:paraId="65563D2B" w14:textId="7F6CD2B8" w:rsidR="00E10FC1" w:rsidRPr="00E10FC1" w:rsidRDefault="00530DD8" w:rsidP="00530DD8">
      <w:pPr>
        <w:rPr>
          <w:b/>
          <w:bCs/>
        </w:rPr>
      </w:pPr>
      <w:r w:rsidRPr="00E10FC1">
        <w:rPr>
          <w:b/>
          <w:bCs/>
        </w:rPr>
        <w:t xml:space="preserve">Sprint board update </w:t>
      </w:r>
    </w:p>
    <w:p w14:paraId="09AAE9AC" w14:textId="7C87C3BB" w:rsidR="00530DD8" w:rsidRPr="00E10FC1" w:rsidRDefault="00530DD8" w:rsidP="00530DD8">
      <w:pPr>
        <w:rPr>
          <w:b/>
          <w:bCs/>
        </w:rPr>
      </w:pPr>
      <w:r w:rsidRPr="00E10FC1">
        <w:rPr>
          <w:b/>
          <w:bCs/>
        </w:rPr>
        <w:t>Sprint board screenshot</w:t>
      </w:r>
      <w:r w:rsidR="00E10FC1" w:rsidRPr="00E10FC1">
        <w:rPr>
          <w:b/>
          <w:bCs/>
        </w:rPr>
        <w:t>’ı:</w:t>
      </w:r>
    </w:p>
    <w:p w14:paraId="7CD31ECF" w14:textId="149AE638" w:rsidR="00530DD8" w:rsidRDefault="00E10FC1" w:rsidP="00530DD8">
      <w:r>
        <w:drawing>
          <wp:inline distT="0" distB="0" distL="0" distR="0" wp14:anchorId="0E89A4C2" wp14:editId="2B57B7B5">
            <wp:extent cx="5760720" cy="3250565"/>
            <wp:effectExtent l="0" t="0" r="0" b="0"/>
            <wp:docPr id="1091256333" name="Resim 1" descr="metin, ekran görüntüsü, sayı, numara, yazıl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256333" name="Resim 1" descr="metin, ekran görüntüsü, sayı, numara, yazılım içeren bir resim&#10;&#10;Açıklama otomatik olarak oluşturuldu"/>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60720" cy="3250565"/>
                    </a:xfrm>
                    <a:prstGeom prst="rect">
                      <a:avLst/>
                    </a:prstGeom>
                    <a:noFill/>
                    <a:ln>
                      <a:noFill/>
                    </a:ln>
                  </pic:spPr>
                </pic:pic>
              </a:graphicData>
            </a:graphic>
          </wp:inline>
        </w:drawing>
      </w:r>
    </w:p>
    <w:p w14:paraId="4070A63E" w14:textId="77777777" w:rsidR="00530DD8" w:rsidRDefault="00530DD8" w:rsidP="00530DD8"/>
    <w:p w14:paraId="56A3E0CB" w14:textId="2C52CA5A" w:rsidR="00530DD8" w:rsidRDefault="00530DD8" w:rsidP="00A03EDA">
      <w:r w:rsidRPr="00A03EDA">
        <w:rPr>
          <w:b/>
          <w:bCs/>
        </w:rPr>
        <w:t>Sprint Review:</w:t>
      </w:r>
      <w:r>
        <w:t xml:space="preserve"> </w:t>
      </w:r>
      <w:r w:rsidR="00E10FC1" w:rsidRPr="00E10FC1">
        <w:t xml:space="preserve">Alınan kararlar: Görev ekleme ve düzenleme özellikleri başarılı bir şekilde tamamlanmış ve test edilmiştir. Görevlerin tamamlanma durumunu işaretleme ve görevlerin </w:t>
      </w:r>
      <w:r w:rsidR="00E10FC1" w:rsidRPr="00E10FC1">
        <w:lastRenderedPageBreak/>
        <w:t xml:space="preserve">kategorilere ayrılması gibi özelliklerin de sorunsuz çalıştığı görülmüştür. Sprint boyunca yapılan işlerin başarılı bir şekilde tamamlanması üzerine, bir sonraki sprint'te görevler için hatırlatıcı ekleme ve görev önceliklendirme özelliklerinin geliştirilmesine karar verilmiştir. Sprint Review katılımcıları: </w:t>
      </w:r>
      <w:r w:rsidR="00A03EDA">
        <w:t>Muhammed Emin Subaşı</w:t>
      </w:r>
      <w:r w:rsidR="00A03EDA">
        <w:t xml:space="preserve">, </w:t>
      </w:r>
      <w:r w:rsidR="00A03EDA">
        <w:t>Pınar Korkmaz</w:t>
      </w:r>
      <w:r w:rsidR="00A03EDA">
        <w:t xml:space="preserve">, </w:t>
      </w:r>
      <w:r w:rsidR="00A03EDA">
        <w:t>Mevlüt Eren Topal</w:t>
      </w:r>
    </w:p>
    <w:p w14:paraId="67F3C0EF" w14:textId="77777777" w:rsidR="00530DD8" w:rsidRPr="00372BB9" w:rsidRDefault="00530DD8" w:rsidP="00530DD8">
      <w:pPr>
        <w:rPr>
          <w:b/>
          <w:bCs/>
        </w:rPr>
      </w:pPr>
      <w:r w:rsidRPr="00372BB9">
        <w:rPr>
          <w:b/>
          <w:bCs/>
        </w:rPr>
        <w:t>Sprint Retrospective:</w:t>
      </w:r>
    </w:p>
    <w:p w14:paraId="0ADEEB39" w14:textId="77777777" w:rsidR="00372BB9" w:rsidRDefault="00372BB9" w:rsidP="00372BB9">
      <w:r>
        <w:t>Ekip içi iletişim ve işbirliği süreçlerinin iyileştirilmesi gerektiğine karar verilmiştir.</w:t>
      </w:r>
    </w:p>
    <w:p w14:paraId="24F2B251" w14:textId="77777777" w:rsidR="00372BB9" w:rsidRDefault="00372BB9" w:rsidP="00372BB9">
      <w:r>
        <w:t>Sprint planlama toplantılarında daha fazla ayrıntı ve geri bildirim sağlanmalıdır.</w:t>
      </w:r>
    </w:p>
    <w:p w14:paraId="38EF1322" w14:textId="20FF4EF2" w:rsidR="00E10FC1" w:rsidRDefault="00372BB9" w:rsidP="00530DD8">
      <w:r>
        <w:t>Test süreçlerine daha fazla zaman ayrılması ve test kapsamının genişletilmesi gerekmektedir.</w:t>
      </w:r>
    </w:p>
    <w:p w14:paraId="6347CDB9" w14:textId="77777777" w:rsidR="00530DD8" w:rsidRPr="00372BB9" w:rsidRDefault="00530DD8" w:rsidP="00530DD8">
      <w:pPr>
        <w:rPr>
          <w:b/>
          <w:bCs/>
        </w:rPr>
      </w:pPr>
      <w:r w:rsidRPr="00372BB9">
        <w:rPr>
          <w:b/>
          <w:bCs/>
        </w:rPr>
        <w:t>Diğer Notlar:</w:t>
      </w:r>
    </w:p>
    <w:p w14:paraId="61B52920" w14:textId="6852A9DB" w:rsidR="00E10FC1" w:rsidRDefault="00E10FC1" w:rsidP="00E10FC1">
      <w:r>
        <w:t>11.11.11</w:t>
      </w:r>
    </w:p>
    <w:p w14:paraId="1E0BD772" w14:textId="464B1AE3" w:rsidR="00E10FC1" w:rsidRDefault="00E10FC1" w:rsidP="00E10FC1">
      <w:r>
        <w:t>Emin (Product Owner):</w:t>
      </w:r>
    </w:p>
    <w:p w14:paraId="477D709A" w14:textId="76C997D5" w:rsidR="00E10FC1" w:rsidRDefault="00E10FC1" w:rsidP="00E10FC1">
      <w:r>
        <w:t>Kullanıcı tarama adımlarını araştıracak</w:t>
      </w:r>
    </w:p>
    <w:p w14:paraId="2F9A378E" w14:textId="2863BD15" w:rsidR="00E10FC1" w:rsidRDefault="00A03EDA" w:rsidP="00E10FC1">
      <w:r>
        <w:t xml:space="preserve">Eren </w:t>
      </w:r>
      <w:r w:rsidR="00E10FC1">
        <w:t>(Developer):</w:t>
      </w:r>
    </w:p>
    <w:p w14:paraId="4A5221BF" w14:textId="375660A6" w:rsidR="00E10FC1" w:rsidRDefault="00E10FC1" w:rsidP="00E10FC1">
      <w:r>
        <w:t>Kullanıcı girişlerini depolamak için veritabanı tablosu oluşturma işin</w:t>
      </w:r>
      <w:r>
        <w:t xml:space="preserve">i araştıracak </w:t>
      </w:r>
    </w:p>
    <w:p w14:paraId="3B23B5B2" w14:textId="7A7BA3A6" w:rsidR="00E10FC1" w:rsidRDefault="00E10FC1" w:rsidP="00E10FC1">
      <w:r>
        <w:t>Pınar (Scrum Master):</w:t>
      </w:r>
    </w:p>
    <w:p w14:paraId="60242466" w14:textId="298CF3AC" w:rsidR="00E10FC1" w:rsidRDefault="00E10FC1" w:rsidP="00E10FC1">
      <w:r>
        <w:t>Görev formu sayfası ve görev soruları geliştirme üzerine çalışacak</w:t>
      </w:r>
    </w:p>
    <w:p w14:paraId="0D75D0A6" w14:textId="24262B67" w:rsidR="00D84B3E" w:rsidRDefault="00E10FC1" w:rsidP="00E10FC1">
      <w:r>
        <w:t>Kullanıcı tarama birim testlerini teklif formu sayfasın</w:t>
      </w:r>
      <w:r>
        <w:t>ı çalışacak</w:t>
      </w:r>
    </w:p>
    <w:sectPr w:rsidR="00D84B3E" w:rsidSect="0094362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Arial">
    <w:panose1 w:val="020B0604020202020204"/>
    <w:charset w:val="A2"/>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A2"/>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7EwNba0sDA1MTGxNDFQ0lEKTi0uzszPAykwrAUARnoj9SwAAAA="/>
  </w:docVars>
  <w:rsids>
    <w:rsidRoot w:val="00D1462E"/>
    <w:rsid w:val="00126BB4"/>
    <w:rsid w:val="001A081B"/>
    <w:rsid w:val="00372BB9"/>
    <w:rsid w:val="00401133"/>
    <w:rsid w:val="00530DD8"/>
    <w:rsid w:val="007E0461"/>
    <w:rsid w:val="00943623"/>
    <w:rsid w:val="00A03EDA"/>
    <w:rsid w:val="00C27643"/>
    <w:rsid w:val="00D1462E"/>
    <w:rsid w:val="00D84B3E"/>
    <w:rsid w:val="00E10FC1"/>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D059AC"/>
  <w15:chartTrackingRefBased/>
  <w15:docId w15:val="{43A22556-F099-4B98-9A30-7111ABB8B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paragraph" w:styleId="Balk1">
    <w:name w:val="heading 1"/>
    <w:basedOn w:val="Normal"/>
    <w:next w:val="Normal"/>
    <w:link w:val="Balk1Char"/>
    <w:uiPriority w:val="9"/>
    <w:qFormat/>
    <w:rsid w:val="00D1462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alk2">
    <w:name w:val="heading 2"/>
    <w:basedOn w:val="Normal"/>
    <w:next w:val="Normal"/>
    <w:link w:val="Balk2Char"/>
    <w:uiPriority w:val="9"/>
    <w:semiHidden/>
    <w:unhideWhenUsed/>
    <w:qFormat/>
    <w:rsid w:val="00D1462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alk3">
    <w:name w:val="heading 3"/>
    <w:basedOn w:val="Normal"/>
    <w:next w:val="Normal"/>
    <w:link w:val="Balk3Char"/>
    <w:uiPriority w:val="9"/>
    <w:semiHidden/>
    <w:unhideWhenUsed/>
    <w:qFormat/>
    <w:rsid w:val="00D1462E"/>
    <w:pPr>
      <w:keepNext/>
      <w:keepLines/>
      <w:spacing w:before="160" w:after="80"/>
      <w:outlineLvl w:val="2"/>
    </w:pPr>
    <w:rPr>
      <w:rFonts w:eastAsiaTheme="majorEastAsia" w:cstheme="majorBidi"/>
      <w:color w:val="0F4761" w:themeColor="accent1" w:themeShade="BF"/>
      <w:sz w:val="28"/>
      <w:szCs w:val="28"/>
    </w:rPr>
  </w:style>
  <w:style w:type="paragraph" w:styleId="Balk4">
    <w:name w:val="heading 4"/>
    <w:basedOn w:val="Normal"/>
    <w:next w:val="Normal"/>
    <w:link w:val="Balk4Char"/>
    <w:uiPriority w:val="9"/>
    <w:semiHidden/>
    <w:unhideWhenUsed/>
    <w:qFormat/>
    <w:rsid w:val="00D1462E"/>
    <w:pPr>
      <w:keepNext/>
      <w:keepLines/>
      <w:spacing w:before="80" w:after="40"/>
      <w:outlineLvl w:val="3"/>
    </w:pPr>
    <w:rPr>
      <w:rFonts w:eastAsiaTheme="majorEastAsia" w:cstheme="majorBidi"/>
      <w:i/>
      <w:iCs/>
      <w:color w:val="0F4761" w:themeColor="accent1" w:themeShade="BF"/>
    </w:rPr>
  </w:style>
  <w:style w:type="paragraph" w:styleId="Balk5">
    <w:name w:val="heading 5"/>
    <w:basedOn w:val="Normal"/>
    <w:next w:val="Normal"/>
    <w:link w:val="Balk5Char"/>
    <w:uiPriority w:val="9"/>
    <w:semiHidden/>
    <w:unhideWhenUsed/>
    <w:qFormat/>
    <w:rsid w:val="00D1462E"/>
    <w:pPr>
      <w:keepNext/>
      <w:keepLines/>
      <w:spacing w:before="80" w:after="40"/>
      <w:outlineLvl w:val="4"/>
    </w:pPr>
    <w:rPr>
      <w:rFonts w:eastAsiaTheme="majorEastAsia" w:cstheme="majorBidi"/>
      <w:color w:val="0F4761" w:themeColor="accent1" w:themeShade="BF"/>
    </w:rPr>
  </w:style>
  <w:style w:type="paragraph" w:styleId="Balk6">
    <w:name w:val="heading 6"/>
    <w:basedOn w:val="Normal"/>
    <w:next w:val="Normal"/>
    <w:link w:val="Balk6Char"/>
    <w:uiPriority w:val="9"/>
    <w:semiHidden/>
    <w:unhideWhenUsed/>
    <w:qFormat/>
    <w:rsid w:val="00D1462E"/>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rsid w:val="00D1462E"/>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D1462E"/>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D1462E"/>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D1462E"/>
    <w:rPr>
      <w:rFonts w:asciiTheme="majorHAnsi" w:eastAsiaTheme="majorEastAsia" w:hAnsiTheme="majorHAnsi" w:cstheme="majorBidi"/>
      <w:noProof/>
      <w:color w:val="0F4761" w:themeColor="accent1" w:themeShade="BF"/>
      <w:sz w:val="40"/>
      <w:szCs w:val="40"/>
      <w:lang w:val="en-US"/>
    </w:rPr>
  </w:style>
  <w:style w:type="character" w:customStyle="1" w:styleId="Balk2Char">
    <w:name w:val="Başlık 2 Char"/>
    <w:basedOn w:val="VarsaylanParagrafYazTipi"/>
    <w:link w:val="Balk2"/>
    <w:uiPriority w:val="9"/>
    <w:semiHidden/>
    <w:rsid w:val="00D1462E"/>
    <w:rPr>
      <w:rFonts w:asciiTheme="majorHAnsi" w:eastAsiaTheme="majorEastAsia" w:hAnsiTheme="majorHAnsi" w:cstheme="majorBidi"/>
      <w:noProof/>
      <w:color w:val="0F4761" w:themeColor="accent1" w:themeShade="BF"/>
      <w:sz w:val="32"/>
      <w:szCs w:val="32"/>
      <w:lang w:val="en-US"/>
    </w:rPr>
  </w:style>
  <w:style w:type="character" w:customStyle="1" w:styleId="Balk3Char">
    <w:name w:val="Başlık 3 Char"/>
    <w:basedOn w:val="VarsaylanParagrafYazTipi"/>
    <w:link w:val="Balk3"/>
    <w:uiPriority w:val="9"/>
    <w:semiHidden/>
    <w:rsid w:val="00D1462E"/>
    <w:rPr>
      <w:rFonts w:eastAsiaTheme="majorEastAsia" w:cstheme="majorBidi"/>
      <w:noProof/>
      <w:color w:val="0F4761" w:themeColor="accent1" w:themeShade="BF"/>
      <w:sz w:val="28"/>
      <w:szCs w:val="28"/>
      <w:lang w:val="en-US"/>
    </w:rPr>
  </w:style>
  <w:style w:type="character" w:customStyle="1" w:styleId="Balk4Char">
    <w:name w:val="Başlık 4 Char"/>
    <w:basedOn w:val="VarsaylanParagrafYazTipi"/>
    <w:link w:val="Balk4"/>
    <w:uiPriority w:val="9"/>
    <w:semiHidden/>
    <w:rsid w:val="00D1462E"/>
    <w:rPr>
      <w:rFonts w:eastAsiaTheme="majorEastAsia" w:cstheme="majorBidi"/>
      <w:i/>
      <w:iCs/>
      <w:noProof/>
      <w:color w:val="0F4761" w:themeColor="accent1" w:themeShade="BF"/>
      <w:lang w:val="en-US"/>
    </w:rPr>
  </w:style>
  <w:style w:type="character" w:customStyle="1" w:styleId="Balk5Char">
    <w:name w:val="Başlık 5 Char"/>
    <w:basedOn w:val="VarsaylanParagrafYazTipi"/>
    <w:link w:val="Balk5"/>
    <w:uiPriority w:val="9"/>
    <w:semiHidden/>
    <w:rsid w:val="00D1462E"/>
    <w:rPr>
      <w:rFonts w:eastAsiaTheme="majorEastAsia" w:cstheme="majorBidi"/>
      <w:noProof/>
      <w:color w:val="0F4761" w:themeColor="accent1" w:themeShade="BF"/>
      <w:lang w:val="en-US"/>
    </w:rPr>
  </w:style>
  <w:style w:type="character" w:customStyle="1" w:styleId="Balk6Char">
    <w:name w:val="Başlık 6 Char"/>
    <w:basedOn w:val="VarsaylanParagrafYazTipi"/>
    <w:link w:val="Balk6"/>
    <w:uiPriority w:val="9"/>
    <w:semiHidden/>
    <w:rsid w:val="00D1462E"/>
    <w:rPr>
      <w:rFonts w:eastAsiaTheme="majorEastAsia" w:cstheme="majorBidi"/>
      <w:i/>
      <w:iCs/>
      <w:noProof/>
      <w:color w:val="595959" w:themeColor="text1" w:themeTint="A6"/>
      <w:lang w:val="en-US"/>
    </w:rPr>
  </w:style>
  <w:style w:type="character" w:customStyle="1" w:styleId="Balk7Char">
    <w:name w:val="Başlık 7 Char"/>
    <w:basedOn w:val="VarsaylanParagrafYazTipi"/>
    <w:link w:val="Balk7"/>
    <w:uiPriority w:val="9"/>
    <w:semiHidden/>
    <w:rsid w:val="00D1462E"/>
    <w:rPr>
      <w:rFonts w:eastAsiaTheme="majorEastAsia" w:cstheme="majorBidi"/>
      <w:noProof/>
      <w:color w:val="595959" w:themeColor="text1" w:themeTint="A6"/>
      <w:lang w:val="en-US"/>
    </w:rPr>
  </w:style>
  <w:style w:type="character" w:customStyle="1" w:styleId="Balk8Char">
    <w:name w:val="Başlık 8 Char"/>
    <w:basedOn w:val="VarsaylanParagrafYazTipi"/>
    <w:link w:val="Balk8"/>
    <w:uiPriority w:val="9"/>
    <w:semiHidden/>
    <w:rsid w:val="00D1462E"/>
    <w:rPr>
      <w:rFonts w:eastAsiaTheme="majorEastAsia" w:cstheme="majorBidi"/>
      <w:i/>
      <w:iCs/>
      <w:noProof/>
      <w:color w:val="272727" w:themeColor="text1" w:themeTint="D8"/>
      <w:lang w:val="en-US"/>
    </w:rPr>
  </w:style>
  <w:style w:type="character" w:customStyle="1" w:styleId="Balk9Char">
    <w:name w:val="Başlık 9 Char"/>
    <w:basedOn w:val="VarsaylanParagrafYazTipi"/>
    <w:link w:val="Balk9"/>
    <w:uiPriority w:val="9"/>
    <w:semiHidden/>
    <w:rsid w:val="00D1462E"/>
    <w:rPr>
      <w:rFonts w:eastAsiaTheme="majorEastAsia" w:cstheme="majorBidi"/>
      <w:noProof/>
      <w:color w:val="272727" w:themeColor="text1" w:themeTint="D8"/>
      <w:lang w:val="en-US"/>
    </w:rPr>
  </w:style>
  <w:style w:type="paragraph" w:styleId="KonuBal">
    <w:name w:val="Title"/>
    <w:basedOn w:val="Normal"/>
    <w:next w:val="Normal"/>
    <w:link w:val="KonuBalChar"/>
    <w:uiPriority w:val="10"/>
    <w:qFormat/>
    <w:rsid w:val="00D1462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D1462E"/>
    <w:rPr>
      <w:rFonts w:asciiTheme="majorHAnsi" w:eastAsiaTheme="majorEastAsia" w:hAnsiTheme="majorHAnsi" w:cstheme="majorBidi"/>
      <w:noProof/>
      <w:spacing w:val="-10"/>
      <w:kern w:val="28"/>
      <w:sz w:val="56"/>
      <w:szCs w:val="56"/>
      <w:lang w:val="en-US"/>
    </w:rPr>
  </w:style>
  <w:style w:type="paragraph" w:styleId="Altyaz">
    <w:name w:val="Subtitle"/>
    <w:basedOn w:val="Normal"/>
    <w:next w:val="Normal"/>
    <w:link w:val="AltyazChar"/>
    <w:uiPriority w:val="11"/>
    <w:qFormat/>
    <w:rsid w:val="00D1462E"/>
    <w:pPr>
      <w:numPr>
        <w:ilvl w:val="1"/>
      </w:numPr>
    </w:pPr>
    <w:rPr>
      <w:rFonts w:eastAsiaTheme="majorEastAsia" w:cstheme="majorBidi"/>
      <w:color w:val="595959" w:themeColor="text1" w:themeTint="A6"/>
      <w:spacing w:val="15"/>
      <w:sz w:val="28"/>
      <w:szCs w:val="28"/>
    </w:rPr>
  </w:style>
  <w:style w:type="character" w:customStyle="1" w:styleId="AltyazChar">
    <w:name w:val="Altyazı Char"/>
    <w:basedOn w:val="VarsaylanParagrafYazTipi"/>
    <w:link w:val="Altyaz"/>
    <w:uiPriority w:val="11"/>
    <w:rsid w:val="00D1462E"/>
    <w:rPr>
      <w:rFonts w:eastAsiaTheme="majorEastAsia" w:cstheme="majorBidi"/>
      <w:noProof/>
      <w:color w:val="595959" w:themeColor="text1" w:themeTint="A6"/>
      <w:spacing w:val="15"/>
      <w:sz w:val="28"/>
      <w:szCs w:val="28"/>
      <w:lang w:val="en-US"/>
    </w:rPr>
  </w:style>
  <w:style w:type="paragraph" w:styleId="Alnt">
    <w:name w:val="Quote"/>
    <w:basedOn w:val="Normal"/>
    <w:next w:val="Normal"/>
    <w:link w:val="AlntChar"/>
    <w:uiPriority w:val="29"/>
    <w:qFormat/>
    <w:rsid w:val="00D1462E"/>
    <w:pPr>
      <w:spacing w:before="160"/>
      <w:jc w:val="center"/>
    </w:pPr>
    <w:rPr>
      <w:i/>
      <w:iCs/>
      <w:color w:val="404040" w:themeColor="text1" w:themeTint="BF"/>
    </w:rPr>
  </w:style>
  <w:style w:type="character" w:customStyle="1" w:styleId="AlntChar">
    <w:name w:val="Alıntı Char"/>
    <w:basedOn w:val="VarsaylanParagrafYazTipi"/>
    <w:link w:val="Alnt"/>
    <w:uiPriority w:val="29"/>
    <w:rsid w:val="00D1462E"/>
    <w:rPr>
      <w:i/>
      <w:iCs/>
      <w:noProof/>
      <w:color w:val="404040" w:themeColor="text1" w:themeTint="BF"/>
      <w:lang w:val="en-US"/>
    </w:rPr>
  </w:style>
  <w:style w:type="paragraph" w:styleId="ListeParagraf">
    <w:name w:val="List Paragraph"/>
    <w:basedOn w:val="Normal"/>
    <w:uiPriority w:val="34"/>
    <w:qFormat/>
    <w:rsid w:val="00D1462E"/>
    <w:pPr>
      <w:ind w:left="720"/>
      <w:contextualSpacing/>
    </w:pPr>
  </w:style>
  <w:style w:type="character" w:styleId="GlVurgulama">
    <w:name w:val="Intense Emphasis"/>
    <w:basedOn w:val="VarsaylanParagrafYazTipi"/>
    <w:uiPriority w:val="21"/>
    <w:qFormat/>
    <w:rsid w:val="00D1462E"/>
    <w:rPr>
      <w:i/>
      <w:iCs/>
      <w:color w:val="0F4761" w:themeColor="accent1" w:themeShade="BF"/>
    </w:rPr>
  </w:style>
  <w:style w:type="paragraph" w:styleId="GlAlnt">
    <w:name w:val="Intense Quote"/>
    <w:basedOn w:val="Normal"/>
    <w:next w:val="Normal"/>
    <w:link w:val="GlAlntChar"/>
    <w:uiPriority w:val="30"/>
    <w:qFormat/>
    <w:rsid w:val="00D1462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GlAlntChar">
    <w:name w:val="Güçlü Alıntı Char"/>
    <w:basedOn w:val="VarsaylanParagrafYazTipi"/>
    <w:link w:val="GlAlnt"/>
    <w:uiPriority w:val="30"/>
    <w:rsid w:val="00D1462E"/>
    <w:rPr>
      <w:i/>
      <w:iCs/>
      <w:noProof/>
      <w:color w:val="0F4761" w:themeColor="accent1" w:themeShade="BF"/>
      <w:lang w:val="en-US"/>
    </w:rPr>
  </w:style>
  <w:style w:type="character" w:styleId="GlBavuru">
    <w:name w:val="Intense Reference"/>
    <w:basedOn w:val="VarsaylanParagrafYazTipi"/>
    <w:uiPriority w:val="32"/>
    <w:qFormat/>
    <w:rsid w:val="00D1462E"/>
    <w:rPr>
      <w:b/>
      <w:bCs/>
      <w:smallCaps/>
      <w:color w:val="0F4761" w:themeColor="accent1" w:themeShade="BF"/>
      <w:spacing w:val="5"/>
    </w:rPr>
  </w:style>
  <w:style w:type="character" w:styleId="Kpr">
    <w:name w:val="Hyperlink"/>
    <w:basedOn w:val="VarsaylanParagrafYazTipi"/>
    <w:uiPriority w:val="99"/>
    <w:unhideWhenUsed/>
    <w:rsid w:val="00372BB9"/>
    <w:rPr>
      <w:color w:val="467886" w:themeColor="hyperlink"/>
      <w:u w:val="single"/>
    </w:rPr>
  </w:style>
  <w:style w:type="character" w:styleId="zmlenmeyenBahsetme">
    <w:name w:val="Unresolved Mention"/>
    <w:basedOn w:val="VarsaylanParagrafYazTipi"/>
    <w:uiPriority w:val="99"/>
    <w:semiHidden/>
    <w:unhideWhenUsed/>
    <w:rsid w:val="00372B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hyperlink" Target="https://miro.com/welcomeonboard/TG81YVpYR0ZOWHp6NWZSelJlZ2NMejZwdnh0MTNMR2V6OTNEaFlHRmtUSktTVHdrNldqcnI3UXZ6bmkyNWpQNHwzNDU4NzY0NTY0NzUwMDMzOTA5fDI=?share_link_id=677051064418"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1</Pages>
  <Words>572</Words>
  <Characters>3266</Characters>
  <Application>Microsoft Office Word</Application>
  <DocSecurity>0</DocSecurity>
  <Lines>27</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ınar KORKMAZ</dc:creator>
  <cp:keywords/>
  <dc:description/>
  <cp:lastModifiedBy>Pınar KORKMAZ</cp:lastModifiedBy>
  <cp:revision>3</cp:revision>
  <dcterms:created xsi:type="dcterms:W3CDTF">2024-07-07T19:26:00Z</dcterms:created>
  <dcterms:modified xsi:type="dcterms:W3CDTF">2024-07-07T20:23:00Z</dcterms:modified>
</cp:coreProperties>
</file>